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6, </w:t>
      </w:r>
      <w:r>
        <w:t xml:space="preserve">19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70-8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1B21" w:rsidRDefault="00CF1B21" w:rsidP="00CF1B21">
      <w:pPr>
        <w:pStyle w:val="FirstParagraph"/>
      </w:pPr>
      <w:r>
        <w:t>86.  November 19, 1710.</w:t>
      </w:r>
      <w:r>
        <w:rPr>
          <w:rStyle w:val="FootnoteReference"/>
        </w:rPr>
        <w:footnoteReference w:id="12"/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den 19 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ware vom 15 dieses, worin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gedienet, was von Ihrer Königl[ichen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ät] in Preüsen wegen auff und annehmung d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ländischen armen Mennoniten an einen lobl[ichen] St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ewer dingen gelanget, auch was darauff v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m lobl[ichen] Stand Bern hinwiederumb </w:t>
      </w:r>
      <w:r>
        <w:rPr>
          <w:rStyle w:val="Italics"/>
          <w:sz w:val="21"/>
          <w:szCs w:val="21"/>
        </w:rPr>
        <w:t>resolvier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auch anbeÿ vermeldet, waß maßen m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hier lieber sehe, wann diese gute Leüthe, ansta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olche in Preüsen verführe,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t Schirm Ihrer Hochmögenden der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kö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Netherland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uff- und angeno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, auch wie diese gute Leüthe selbsten e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 gröseres verlangen und begirdt nacher Holl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aber nach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and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randenburgischen bezeug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ie, meinem geringen bedüncken nach, erster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auff alle weg und weiß weit vorträg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und ersprieslicher wäre als letzteres, etc.  Auff we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schreiben dann, wie auch auff mein kur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hergegangenes, ich mich beliebter kürtze halber hier-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bezogen haben will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achdeme aber zu </w:t>
      </w:r>
      <w:r>
        <w:rPr>
          <w:rStyle w:val="Italics"/>
          <w:sz w:val="21"/>
          <w:szCs w:val="21"/>
        </w:rPr>
        <w:t>faciliti</w:t>
      </w:r>
      <w:r>
        <w:rPr>
          <w:sz w:val="21"/>
          <w:szCs w:val="21"/>
        </w:rPr>
        <w:t>rung dieses wercks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mit Meine Hoch geehrte Herren we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ung dieser armen Leüthen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Schirm Ihrer Hochmögenden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umb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viel besser und sicherer nehmen mögen, die allhi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gefangen befindente Täuffer schon seit etwa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s durch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Knopff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bi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n laßen, daß Sie mir doch in vertrauw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öffnen wolt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e viel sie Wohl meÿnen daß Ihr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laubens-genossen Brüder und Schwestern s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noch ungefehr auffhalten, oder in d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bahrschafft herumb verstreüwet seÿn mögten, S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deswegen aus furcht, mißtrauwen und zärtlichke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s gewissens allerhandt bedenckens gemachet,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er sprach gegen obige beÿde herren sich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heraus laßen wollen;  Alß habe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tern selbsten in ihren banden, und zwa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 gesellschafft des Herren Knopffens, so wohl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sul alß 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 abermahl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gesuchet, ihnen die nothwendigkeit dies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ung und wie wenig gefahr Sie und I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Seite 3] noch in der freÿheit sich befindente Brüder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stern disfals zu besorgen, fürgstellet, auch ih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umb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es eigentlich hierinnen zu thun seÿe, in Christ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e weitläufftig </w:t>
      </w:r>
      <w:r>
        <w:rPr>
          <w:rStyle w:val="Italics"/>
          <w:sz w:val="21"/>
          <w:szCs w:val="21"/>
        </w:rPr>
        <w:t>remonstriret</w:t>
      </w:r>
      <w:r>
        <w:rPr>
          <w:sz w:val="21"/>
          <w:szCs w:val="21"/>
        </w:rPr>
        <w:t>, welches dann so v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Sie nach einiger berathschlagung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sich entlichen, wie nebengehendt zu seh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und mich inständigst gebetten, solches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mandten anders alß an Meine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rStyle w:val="Italics"/>
          <w:sz w:val="21"/>
          <w:szCs w:val="21"/>
        </w:rPr>
        <w:t>communicieren</w:t>
      </w:r>
      <w:r>
        <w:rPr>
          <w:sz w:val="21"/>
          <w:szCs w:val="21"/>
        </w:rPr>
        <w:t>, damit Sie darauß die ungefä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der hierländischen theils gefangenen, theil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rstreuten armen Täufferen ersehen, und demna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 es immer möglich, Ihnen einen unterschlauff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schutz und schirm Ihrer Hochmögenden, oder, wo so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rchaus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nicht thunlich, unter Ihrer konigl[ichen] May[estät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oder wo M[eine] h[och] g[eehrten] herren solches sons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am finden mögten, und solches zwaren j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ender je besser, zuwegen zubringen trachten mög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dermahleins auß ihrer gefangenschaff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en Trübsalen erlöset, Gott an dem Or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n Er Ihnen zu ihrem wohnplatz etw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sehen, in friede, stiller ruhe und völlig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ihres gewissens dienen und sich ehr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ren mögt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nn nun auß nebengehender </w:t>
      </w:r>
      <w:r>
        <w:rPr>
          <w:rStyle w:val="Italics"/>
          <w:sz w:val="21"/>
          <w:szCs w:val="21"/>
        </w:rPr>
        <w:t>declarati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ellet, daß dieser armen Leüthen so gar viel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 mehr im Landt, und dann anderer seits leich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n, daß vie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against amputees, aged, poor, ail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wache, kränckliche und betag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sonen, welche dem lauff der Natur nach so ga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zog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yn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ürrenrot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ffolt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ch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der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ll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       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ttl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ggisbe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bu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e nicht mehr leben können, sich unter die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befinden.  Alß will hoffen, daß es M[eine] h[och] g[eehrten]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so viel leichter ankommen werde, für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 guten und sicheren unterschlauff, wo es mögli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und Schirm Ihrer hochmögen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finden, oder Sie auffs wenigste anderswo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bringen, damit Sie einmahlen zur ru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mög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lte mann wiederverhoffen dieses </w:t>
      </w:r>
      <w:r>
        <w:rPr>
          <w:rStyle w:val="Italics"/>
          <w:sz w:val="21"/>
          <w:szCs w:val="21"/>
        </w:rPr>
        <w:t>établissemen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ihrer Königl[ichen] May[estät] in Preu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chen müssen, welches mir, weilen solches die sache no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zulang </w:t>
      </w:r>
      <w:r>
        <w:rPr>
          <w:rStyle w:val="Italics"/>
          <w:sz w:val="21"/>
          <w:szCs w:val="21"/>
        </w:rPr>
        <w:t>trainiren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würde, von hertzen leÿd wäre,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will die in meinem unterm 1 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8bris</w:t>
      </w:r>
      <w:r>
        <w:rPr>
          <w:sz w:val="21"/>
          <w:szCs w:val="21"/>
        </w:rPr>
        <w:t xml:space="preserve"> letzthin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 hoch geehrte Herren abgegebenen Schreib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beliebter kürtze wegen hie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holt, und daß mann darauff </w:t>
      </w:r>
      <w:r>
        <w:rPr>
          <w:rStyle w:val="Italics"/>
          <w:sz w:val="21"/>
          <w:szCs w:val="21"/>
        </w:rPr>
        <w:t>reflecti</w:t>
      </w:r>
      <w:r>
        <w:rPr>
          <w:sz w:val="21"/>
          <w:szCs w:val="21"/>
        </w:rPr>
        <w:t>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 inständigst gebetten hab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haben mich die arme gefange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ten (so derer anzahl umb mehr nicht alß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eintzigen Mann aus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indt, seit letzt übersand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vermehre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) sambt und sonders inständigst gebe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ersuchet, Meine hoch geehrte herren in Ihrem na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alle empfangene guthaten und trew-Vätterlic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org auch hülff trost und rath demüthigs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en, und dieselbe umb deren beständig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ortsetzung instandigst zu ersuchen:  welches hierm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 optima forma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abstatten, und zugleich Mei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eehrte Herren in den allwaltenden starcken gna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utz, mich und die meinige aber in dero andächtig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ett schönstens empfehlen sollen, alß der 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hrer liebe und auffrichtigkeit stetshin bi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ibe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Laut der von mir zu ends unterschriebenem in beÿseÿ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:his count of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ens von denen allhier zu Bern gefan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itzenden armen Täufferen den 17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 in höchstem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vertrauwen auffgenommenen außsage, befinden s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mit Ihnen den gefangenen annoch ungef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ildren and spous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adult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300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anns-alß Weibs-Personen ihres glaubens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d umb denen Landtschafften eines Lobl[iche]n Stand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rn, alß nemb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gnauw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ummiswald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landt, oder der so genan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n Gemeindt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äffisburg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u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hu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ilterfing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egrisw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chwartzeneck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iesbach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thenba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uttiggen etc. etc. Zusammen ungefehr</w:t>
      </w:r>
      <w:r>
        <w:rPr>
          <w:sz w:val="21"/>
          <w:szCs w:val="21"/>
        </w:rPr>
        <w:tab/>
        <w:t xml:space="preserve">40 meistens weibs-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ow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 Gemeind, alß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rub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üder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üd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upertswiel,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ckenwiel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rachßelwald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tzelflühe etc.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zusamen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88 Manns-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eibs-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die Statt herumb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0 Meisteins Manns</w:t>
      </w:r>
    </w:p>
    <w:p w:rsidR="00CF1B21" w:rsidRDefault="00CF1B21" w:rsidP="00CF1B21">
      <w:pPr>
        <w:pStyle w:val="OriginalText"/>
        <w:tabs>
          <w:tab w:val="left" w:pos="5460"/>
        </w:tabs>
        <w:rPr>
          <w:sz w:val="21"/>
          <w:szCs w:val="21"/>
        </w:rPr>
      </w:pP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nsten hin und wieder um Land herumb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o ihnen denen </w:t>
      </w:r>
      <w:r>
        <w:rPr>
          <w:rStyle w:val="Italics"/>
          <w:sz w:val="21"/>
          <w:szCs w:val="21"/>
        </w:rPr>
        <w:t>Deponenten</w:t>
      </w:r>
      <w:r>
        <w:rPr>
          <w:sz w:val="21"/>
          <w:szCs w:val="21"/>
        </w:rPr>
        <w:t xml:space="preserve">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igentlich bekandt,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Machten also zusam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ter propter</w:t>
      </w:r>
      <w:r>
        <w:rPr>
          <w:rStyle w:val="FootnoteReference"/>
          <w:sz w:val="21"/>
          <w:szCs w:val="21"/>
        </w:rPr>
        <w:footnoteReference w:id="18"/>
      </w:r>
    </w:p>
    <w:p w:rsidR="00CF1B21" w:rsidRDefault="00CF1B21" w:rsidP="00CF1B21">
      <w:pPr>
        <w:pStyle w:val="OriginalText"/>
        <w:rPr>
          <w:w w:val="92"/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w w:val="92"/>
          <w:sz w:val="21"/>
          <w:szCs w:val="21"/>
        </w:rPr>
        <w:t>295 Personen beyder</w:t>
      </w:r>
    </w:p>
    <w:p w:rsidR="00CF1B21" w:rsidRDefault="00CF1B21" w:rsidP="00CF1B21">
      <w:pPr>
        <w:pStyle w:val="OriginalText"/>
        <w:tabs>
          <w:tab w:val="left" w:pos="5420"/>
        </w:tabs>
        <w:rPr>
          <w:sz w:val="21"/>
          <w:szCs w:val="21"/>
        </w:rPr>
      </w:pPr>
      <w:r>
        <w:rPr>
          <w:sz w:val="21"/>
          <w:szCs w:val="21"/>
        </w:rPr>
        <w:tab/>
        <w:t>leÿ geschlechts</w:t>
      </w:r>
    </w:p>
    <w:p w:rsidR="00CF1B21" w:rsidRDefault="00CF1B21" w:rsidP="00CF1B21">
      <w:pPr>
        <w:pStyle w:val="OriginalText"/>
        <w:tabs>
          <w:tab w:val="left" w:pos="5440"/>
        </w:tabs>
        <w:rPr>
          <w:sz w:val="21"/>
          <w:szCs w:val="21"/>
        </w:rPr>
      </w:pPr>
      <w:r>
        <w:rPr>
          <w:sz w:val="21"/>
          <w:szCs w:val="21"/>
        </w:rPr>
        <w:tab/>
        <w:t>Vertatur</w:t>
      </w:r>
      <w:r>
        <w:rPr>
          <w:rStyle w:val="FootnoteReference"/>
          <w:sz w:val="21"/>
          <w:szCs w:val="21"/>
        </w:rPr>
        <w:footnoteReference w:id="19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unter seindt aber die Reformirte Männer so Mennis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, und Reformirte Frauwen so Menniste Männer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allen, </w:t>
      </w:r>
      <w:r>
        <w:rPr>
          <w:rStyle w:val="Italics"/>
          <w:sz w:val="21"/>
          <w:szCs w:val="21"/>
        </w:rPr>
        <w:t>in specie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aber noch nicht wiedergetauff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inder, welche sich ebenmäßig auff ein ziemblich anzah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lauffen sollen, nicht begriffen.  </w:t>
      </w:r>
      <w:r>
        <w:rPr>
          <w:rStyle w:val="Italics"/>
          <w:sz w:val="21"/>
          <w:szCs w:val="21"/>
        </w:rPr>
        <w:t>Actum</w:t>
      </w:r>
      <w:r>
        <w:rPr>
          <w:sz w:val="21"/>
          <w:szCs w:val="21"/>
        </w:rPr>
        <w:t xml:space="preserve"> Bern den 17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Novembris</w:t>
      </w:r>
      <w:r>
        <w:rPr>
          <w:sz w:val="21"/>
          <w:szCs w:val="21"/>
        </w:rPr>
        <w:t xml:space="preserve"> 1710.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kringen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los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ss-Höchstett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ü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tten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eten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ierach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hof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ock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piez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mmis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tter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l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m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ss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chenbach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ke of Thun:map of are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hann Ludwig Runckel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625340</wp:posOffset>
                </wp:positionH>
                <wp:positionV relativeFrom="line">
                  <wp:posOffset>5362575</wp:posOffset>
                </wp:positionV>
                <wp:extent cx="1892300" cy="73025"/>
                <wp:effectExtent l="5715" t="9525" r="698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1B21" w:rsidRDefault="00CF1B21" w:rsidP="00CF1B21">
                            <w:pPr>
                              <w:pStyle w:val="PhotoCaption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ncaster Mennonite Historical Soci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4.2pt;margin-top:422.25pt;width:149pt;height:5.7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" o:allowincell="f">
                <v:textbox>
                  <w:txbxContent>
                    <w:p w:rsidR="00CF1B21" w:rsidRDefault="00CF1B21" w:rsidP="00CF1B21">
                      <w:pPr>
                        <w:pStyle w:val="PhotoCaption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ncaster Mennonite Historical Society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1B21" w:rsidRDefault="00CF1B21" w:rsidP="00CF1B2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6</w:t>
      </w:r>
      <w:r>
        <w:tab/>
      </w:r>
      <w:r>
        <w:rPr>
          <w:rStyle w:val="FootnoteReference"/>
        </w:rPr>
        <w:tab/>
      </w:r>
      <w:r>
        <w:t xml:space="preserve">This is A 1287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CF1B21" w:rsidRDefault="00CF1B21" w:rsidP="00CF1B21">
      <w:pPr>
        <w:pStyle w:val="FootnoteText"/>
      </w:pPr>
    </w:p>
  </w:footnote>
  <w:footnote w:id="4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1B21" w:rsidRDefault="00CF1B21" w:rsidP="00CF1B21">
      <w:pPr>
        <w:pStyle w:val="Footnote-OneDigit"/>
      </w:pPr>
    </w:p>
  </w:footnote>
  <w:footnote w:id="5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warum.</w:t>
      </w:r>
    </w:p>
    <w:p w:rsidR="00CF1B21" w:rsidRDefault="00CF1B21" w:rsidP="00CF1B21">
      <w:pPr>
        <w:pStyle w:val="FirstFootnoteinColumnLine"/>
      </w:pPr>
    </w:p>
  </w:footnote>
  <w:footnote w:id="6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 xml:space="preserve">durchaus (?).  </w:t>
      </w:r>
    </w:p>
    <w:p w:rsidR="00CF1B21" w:rsidRDefault="00CF1B21" w:rsidP="00CF1B21">
      <w:pPr>
        <w:pStyle w:val="Footnote-OneDigit"/>
      </w:pPr>
    </w:p>
  </w:footnote>
  <w:footnote w:id="7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delay, protract.”</w:t>
      </w:r>
    </w:p>
    <w:p w:rsidR="00CF1B21" w:rsidRDefault="00CF1B21" w:rsidP="00CF1B21">
      <w:pPr>
        <w:pStyle w:val="FirstFootnoteinColumnLine"/>
      </w:pPr>
    </w:p>
  </w:footnote>
  <w:footnote w:id="8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in best form” (Latin).</w:t>
      </w:r>
    </w:p>
    <w:p w:rsidR="00CF1B21" w:rsidRDefault="00CF1B21" w:rsidP="00CF1B21">
      <w:pPr>
        <w:pStyle w:val="Footnote-OneDigit"/>
      </w:pPr>
    </w:p>
  </w:footnote>
  <w:footnote w:id="9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CF1B21" w:rsidRDefault="00CF1B21" w:rsidP="00CF1B21">
      <w:pPr>
        <w:pStyle w:val="FirstFootnoteinColumnLine"/>
      </w:pPr>
    </w:p>
  </w:footnote>
  <w:footnote w:id="10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 [pagina]</w:t>
      </w:r>
      <w:r>
        <w:t>, “Let [the page] be turned”  (Latin).</w:t>
      </w:r>
    </w:p>
    <w:p w:rsidR="00CF1B21" w:rsidRDefault="00CF1B21" w:rsidP="00CF1B21">
      <w:pPr>
        <w:pStyle w:val="Footnote-OneDigit"/>
      </w:pPr>
    </w:p>
  </w:footnote>
  <w:footnote w:id="11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of [this] kind” (Latin).</w:t>
      </w:r>
    </w:p>
    <w:p w:rsidR="00CF1B21" w:rsidRDefault="00CF1B21" w:rsidP="00CF1B21">
      <w:pPr>
        <w:pStyle w:val="Footnote-OneDigit"/>
      </w:pPr>
    </w:p>
  </w:footnote>
  <w:footnote w:id="12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 w:rsidR="002E6DC6">
        <w:rPr>
          <w:rStyle w:val="ChapterNumberforFootnote"/>
        </w:rPr>
        <w:t xml:space="preserve"> </w:t>
      </w:r>
      <w:r>
        <w:t xml:space="preserve">This is A 1287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</w:t>
      </w:r>
      <w:r w:rsidR="002E6DC6">
        <w:t>.</w:t>
      </w:r>
    </w:p>
  </w:footnote>
  <w:footnote w:id="13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E6DC6">
        <w:t>.</w:t>
      </w:r>
    </w:p>
  </w:footnote>
  <w:footnote w:id="14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warum</w:t>
      </w:r>
      <w:r w:rsidR="002E6DC6">
        <w:t>.</w:t>
      </w:r>
    </w:p>
  </w:footnote>
  <w:footnote w:id="15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durchaus (?)</w:t>
      </w:r>
      <w:r w:rsidR="002E6DC6">
        <w:t>.</w:t>
      </w:r>
    </w:p>
  </w:footnote>
  <w:footnote w:id="16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“delay, protract</w:t>
      </w:r>
      <w:r w:rsidR="002E6DC6">
        <w:t>.</w:t>
      </w:r>
    </w:p>
  </w:footnote>
  <w:footnote w:id="17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“in best form” (Latin)</w:t>
      </w:r>
      <w:r w:rsidR="002E6DC6">
        <w:t>.</w:t>
      </w:r>
    </w:p>
  </w:footnote>
  <w:footnote w:id="18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“more or less” (Latin)</w:t>
      </w:r>
      <w:r w:rsidR="002E6DC6">
        <w:t>.</w:t>
      </w:r>
    </w:p>
  </w:footnote>
  <w:footnote w:id="19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 [pagina]</w:t>
      </w:r>
      <w:r>
        <w:t>, “Let [the page] be turned”  (Latin)</w:t>
      </w:r>
      <w:r w:rsidR="002E6DC6">
        <w:t>.</w:t>
      </w:r>
    </w:p>
  </w:footnote>
  <w:footnote w:id="20">
    <w:p w:rsidR="00CF1B21" w:rsidRDefault="00CF1B21" w:rsidP="002E6DC6">
      <w:pPr>
        <w:pStyle w:val="Footnote-OneDigit"/>
      </w:pPr>
      <w:r>
        <w:rPr>
          <w:vertAlign w:val="superscript"/>
        </w:rPr>
        <w:footnoteRef/>
      </w:r>
      <w:r>
        <w:tab/>
        <w:t>“of [this] kind” (Latin)</w:t>
      </w:r>
      <w:r w:rsidR="002E6DC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1B2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1B21"/>
    <w:rPr>
      <w:i/>
      <w:iCs/>
    </w:rPr>
  </w:style>
  <w:style w:type="paragraph" w:customStyle="1" w:styleId="PhotoCaption">
    <w:name w:val="Photo Caption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F1B2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1B2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1B2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1B2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1B2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